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Malaysia</w:t>
      </w:r>
      <w:r>
        <w:t xml:space="preserve"> </w:t>
      </w:r>
      <w:r>
        <w:t xml:space="preserve">Kuala</w:t>
      </w:r>
      <w:r>
        <w:t xml:space="preserve"> </w:t>
      </w:r>
      <w:r>
        <w:t xml:space="preserve">Lumpur</w:t>
      </w:r>
    </w:p>
    <w:p>
      <w:pPr>
        <w:pStyle w:val="FirstParagraph"/>
      </w:pPr>
      <w:r>
        <w:rPr>
          <w:bCs/>
          <w:b/>
        </w:rPr>
        <w:t xml:space="preserve">Date:</w:t>
      </w:r>
      <w:r>
        <w:t xml:space="preserve"> </w:t>
      </w:r>
      <w:r>
        <w:t xml:space="preserve">October 26, 2023</w:t>
      </w:r>
    </w:p>
    <w:p>
      <w:pPr>
        <w:pStyle w:val="BodyText"/>
      </w:pPr>
      <w:r>
        <w:rPr>
          <w:bCs/>
          <w:b/>
        </w:rPr>
        <w:t xml:space="preserve">Applicant:</w:t>
      </w:r>
    </w:p>
    <w:p>
      <w:pPr>
        <w:pStyle w:val="BodyText"/>
      </w:pPr>
      <w:r>
        <w:t xml:space="preserve">Your Full Name</w:t>
      </w:r>
    </w:p>
    <w:p>
      <w:pPr>
        <w:pStyle w:val="BodyText"/>
      </w:pPr>
      <w:r>
        <w:t xml:space="preserve">Your Address</w:t>
      </w:r>
    </w:p>
    <w:p>
      <w:pPr>
        <w:pStyle w:val="BodyText"/>
      </w:pPr>
      <w:r>
        <w:t xml:space="preserve">Your Email Address | Your Phone Number</w:t>
      </w:r>
    </w:p>
    <w:bookmarkStart w:id="20" w:name="internship-application-letter"/>
    <w:p>
      <w:pPr>
        <w:pStyle w:val="Heading1"/>
      </w:pPr>
      <w:r>
        <w:t xml:space="preserve">INTERNSHIP APPLICATION LETTER</w:t>
      </w:r>
    </w:p>
    <w:bookmarkEnd w:id="20"/>
    <w:p>
      <w:pPr>
        <w:pStyle w:val="FirstParagraph"/>
      </w:pPr>
      <w:r>
        <w:rPr>
          <w:bCs/>
          <w:b/>
        </w:rPr>
        <w:t xml:space="preserve">Dr. [Professor's Full Name]</w:t>
      </w:r>
    </w:p>
    <w:p>
      <w:pPr>
        <w:pStyle w:val="BodyText"/>
      </w:pPr>
      <w:r>
        <w:t xml:space="preserve">Department of [Specific Department, e.g., Environmental Science]</w:t>
      </w:r>
    </w:p>
    <w:p>
      <w:pPr>
        <w:pStyle w:val="BodyText"/>
      </w:pPr>
      <w:r>
        <w:t xml:space="preserve">[University Name, e.g., University of Malaya (UM)]</w:t>
      </w:r>
    </w:p>
    <w:p>
      <w:pPr>
        <w:pStyle w:val="BodyText"/>
      </w:pPr>
      <w:r>
        <w:t xml:space="preserve">Kuala Lumpur 50603, Malaysia</w:t>
      </w:r>
    </w:p>
    <w:bookmarkStart w:id="21" w:name="X9584a423220bec3e182445622bfb2ed8e3ce060"/>
    <w:p>
      <w:pPr>
        <w:pStyle w:val="Heading2"/>
      </w:pPr>
      <w:r>
        <w:t xml:space="preserve">Subject: Formal Request for Research Internship Opportunity Under Your Supervision</w:t>
      </w:r>
    </w:p>
    <w:bookmarkEnd w:id="21"/>
    <w:p>
      <w:pPr>
        <w:pStyle w:val="FirstParagraph"/>
      </w:pPr>
      <w:r>
        <w:t xml:space="preserve">Dear Dr. [Professor's Last Name],</w:t>
      </w:r>
    </w:p>
    <w:p>
      <w:pPr>
        <w:pStyle w:val="BodyText"/>
      </w:pPr>
      <w:r>
        <w:t xml:space="preserve">With profound respect for your pioneering contributions to the field of [Specific Field, e.g., Sustainable Tropical Ecosystems and Climate Resilience], I am writing to express my fervent interest in securing a research internship under your esteemed supervision at the University of Malaya in Kuala Lumpur, Malaysia. As an ambitious final-year undergraduate student majoring in Environmental Science at [Your University Name], I have meticulously followed your groundbreaking work on [Mention Specific Research Project, e.g., "the impact of urbanization on mangrove carbon sequestration in Peninsular Malaysia"], which resonates deeply with my academic trajectory and aspirations for sustainable development within Southeast Asia.</w:t>
      </w:r>
    </w:p>
    <w:p>
      <w:pPr>
        <w:pStyle w:val="BodyText"/>
      </w:pPr>
      <w:r>
        <w:t xml:space="preserve">Malaysia’s strategic position as a dynamic hub for ecological research in the ASEAN region, particularly Kuala Lumpur’s status as home to leading institutions like the University of Malaya (ranked #1 in Malaysia by QS), has long captivated my academic pursuits. The unique biodiversity of Peninsular Malaysia—encompassing rainforests, coastal wetlands, and rapidly evolving urban landscapes—provides an unparalleled natural laboratory for addressing critical global challenges such as climate adaptation and sustainable resource management. It is precisely this context that makes the research environment in Kuala Lumpur an indispensable setting for my professional development. I am eager to contribute to your team’s mission of translating scientific inquiry into actionable solutions for Malaysia’s environmental resilience, aligning with national initiatives like the National Policy on Climate Change and Malaysia’s 2050 Carbon Neutrality Target.</w:t>
      </w:r>
    </w:p>
    <w:p>
      <w:pPr>
        <w:pStyle w:val="BodyText"/>
      </w:pPr>
      <w:r>
        <w:t xml:space="preserve">My academic foundation has been rigorously built through coursework in Geographic Information Systems (GIS), Remote Sensing, and Environmental Impact Assessment at [Your University], where I graduated with a GPA of [Your GPA] in the top 15% of my cohort. Most significantly, my undergraduate thesis, titled "[Your Thesis Title: e.g., 'Assessing Soil Carbon Dynamics in Agroforestry Systems of Sarawak']," involved fieldwork across [Mention Local Area, e.g., "the Perak River Basin"], where I utilized drone-based LiDAR and soil sampling protocols to analyze land-use change impacts. This project required meticulous data management, collaborative field coordination, and clear scientific communication—skills directly transferable to the demands of your research group. Furthermore, my proficiency in R programming for spatial analysis and SPSS statistical modeling equips me to immediately engage with your team’s quantitative workflows.</w:t>
      </w:r>
    </w:p>
    <w:p>
      <w:pPr>
        <w:pStyle w:val="BodyText"/>
      </w:pPr>
      <w:r>
        <w:t xml:space="preserve">I have closely studied your recent publications in journals such as *Ecological Indicators* (2023) and *Journal of Environmental Management* (2022), particularly your study on "Urban Green Infrastructure and Microclimate Mitigation in Kuala Lumpur," which highlighted the critical role of strategic vegetation planning. Your methodology—integrating satellite imagery with ground-truthed sensor data—mirrors my technical approach, and I am keen to expand this framework through hands-on involvement in your ongoing project, "[Project Name]." I am confident that my proactive attitude and dedication to fieldwork would allow me to contribute meaningfully from day one. For instance, I could assist in processing satellite datasets for the [Specific Task, e.g., "mangrove restoration monitoring initiative"] or support community engagement efforts within Kuala Lumpur’s peri-urban communities, as your work emphasizes participatory research design.</w:t>
      </w:r>
    </w:p>
    <w:p>
      <w:pPr>
        <w:pStyle w:val="BodyText"/>
      </w:pPr>
      <w:r>
        <w:t xml:space="preserve">What distinguishes this opportunity for me is the unparalleled convergence of academic excellence and real-world application inherent to Malaysia’s research ecosystem. Unlike theoretical internships in other regions, an internship under your mentorship in Kuala Lumpur would immerse me in a context where scientific findings directly inform national policy decisions. The University of Malaya’s partnerships with agencies like MESTECC (Malaysian Ministry of Science, Technology and Innovation) and the Department of Environment provide a direct pipeline for research impact—something I am eager to witness firsthand. Moreover, my prior experience navigating multicultural academic settings during my exchange semester in Singapore has prepared me to seamlessly integrate into KL’s diverse intellectual community while respecting local academic protocols and cultural nuances.</w:t>
      </w:r>
    </w:p>
    <w:p>
      <w:pPr>
        <w:pStyle w:val="BodyText"/>
      </w:pPr>
      <w:r>
        <w:t xml:space="preserve">I understand that securing an internship with Professor [Professor's Last Name] is highly competitive, and I am committed to demonstrating not only technical competence but also a deep appreciation for the collaborative ethos of Malaysian academia. I have attached my CV, academic transcripts, and a letter of recommendation from Dr. [Name], my thesis supervisor at [Your University], who has observed my dedication to environmental research firsthand. I am available for an interview at your convenience via Zoom or in person at your office in Kuala Lumpur and can promptly comply with all requirements under the Malaysian Student Internship Program (MIP), including necessary documentation for the Ministry of Higher Education.</w:t>
      </w:r>
    </w:p>
    <w:p>
      <w:pPr>
        <w:pStyle w:val="BodyText"/>
      </w:pPr>
      <w:r>
        <w:t xml:space="preserve">Malaysia’s vision of becoming a "high-income, sustainable nation by 2030" demands young scientists who are both technically adept and culturally attuned to local challenges. I am driven by the aspiration to contribute meaningfully to this vision through rigorous research grounded in Kuala Lumpur’s unique ecological and social landscape. An internship with you represents the essential next step in my journey toward becoming a researcher who bridges global scientific standards with Malaysia’s urgent sustainability needs.</w:t>
      </w:r>
    </w:p>
    <w:p>
      <w:pPr>
        <w:pStyle w:val="BodyText"/>
      </w:pPr>
      <w:r>
        <w:t xml:space="preserve">Thank you for considering my application as part of your esteemed team at the University of Malaya, Kuala Lumpur. I am excited about the possibility of learning from your expertise and contributing to projects that will shape Malaysia’s environmental future. I have attached all required documents and welcome the opportunity to discuss how my skills align with your research objectives.</w:t>
      </w:r>
    </w:p>
    <w:p>
      <w:pPr>
        <w:pStyle w:val="BodyText"/>
      </w:pPr>
      <w:r>
        <w:t xml:space="preserve">Sincerely,</w:t>
      </w:r>
    </w:p>
    <w:p>
      <w:pPr>
        <w:pStyle w:val="BodyText"/>
      </w:pPr>
      <w:r>
        <w:rPr>
          <w:bCs/>
          <w:b/>
        </w:rPr>
        <w:t xml:space="preserve">Your Full Name</w:t>
      </w:r>
    </w:p>
    <w:p>
      <w:pPr>
        <w:pStyle w:val="BodyText"/>
      </w:pPr>
      <w:r>
        <w:t xml:space="preserve">Undergraduate Student, Environmental Science</w:t>
      </w:r>
    </w:p>
    <w:p>
      <w:pPr>
        <w:pStyle w:val="BodyText"/>
      </w:pPr>
      <w:r>
        <w:t xml:space="preserve">[Your University Name]</w:t>
      </w:r>
    </w:p>
    <w:p>
      <w:pPr>
        <w:pStyle w:val="BodyText"/>
      </w:pPr>
      <w:r>
        <w:t xml:space="preserve">Email: [Your Email] | Phone: [Your Number]</w:t>
      </w:r>
    </w:p>
    <w:bookmarkStart w:id="22" w:name="attachments"/>
    <w:p>
      <w:pPr>
        <w:pStyle w:val="Heading3"/>
      </w:pPr>
      <w:r>
        <w:t xml:space="preserve">Attachments:</w:t>
      </w:r>
    </w:p>
    <w:p>
      <w:pPr>
        <w:numPr>
          <w:ilvl w:val="0"/>
          <w:numId w:val="1001"/>
        </w:numPr>
        <w:pStyle w:val="Compact"/>
      </w:pPr>
      <w:r>
        <w:t xml:space="preserve">• Curriculum Vitae (CV)</w:t>
      </w:r>
    </w:p>
    <w:p>
      <w:pPr>
        <w:numPr>
          <w:ilvl w:val="0"/>
          <w:numId w:val="1001"/>
        </w:numPr>
        <w:pStyle w:val="Compact"/>
      </w:pPr>
      <w:r>
        <w:t xml:space="preserve">• Academic Transcripts</w:t>
      </w:r>
    </w:p>
    <w:p>
      <w:pPr>
        <w:numPr>
          <w:ilvl w:val="0"/>
          <w:numId w:val="1001"/>
        </w:numPr>
        <w:pStyle w:val="Compact"/>
      </w:pPr>
      <w:r>
        <w:t xml:space="preserve">• Letter of Recommendation from Dr. [Supervisor's Name]</w:t>
      </w:r>
    </w:p>
    <w:bookmarkEnd w:id="22"/>
    <w:p>
      <w:pPr>
        <w:pStyle w:val="FirstParagraph"/>
      </w:pPr>
      <w:r>
        <w:t xml:space="preserve">This Internship Application Letter is tailored for submission to Professor [Professor's Last Name] at University of Malaya, Kuala Lumpur, Malaysia.</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 Malaysia Kuala Lumpur</dc:title>
  <dc:creator/>
  <dc:language>en</dc:language>
  <cp:keywords/>
  <dcterms:created xsi:type="dcterms:W3CDTF">2026-07-23T08:48:21Z</dcterms:created>
  <dcterms:modified xsi:type="dcterms:W3CDTF">2026-07-23T08:48:21Z</dcterms:modified>
</cp:coreProperties>
</file>

<file path=docProps/custom.xml><?xml version="1.0" encoding="utf-8"?>
<Properties xmlns="http://schemas.openxmlformats.org/officeDocument/2006/custom-properties" xmlns:vt="http://schemas.openxmlformats.org/officeDocument/2006/docPropsVTypes"/>
</file>